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893426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60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EC6F0E">
        <w:t>ej funkcionárke</w:t>
      </w:r>
      <w:r w:rsidR="0063161F">
        <w:t xml:space="preserve"> </w:t>
      </w:r>
      <w:r w:rsidR="009F740D">
        <w:t>Ivane</w:t>
      </w:r>
      <w:r w:rsidR="005E7E03">
        <w:t xml:space="preserve"> </w:t>
      </w:r>
      <w:proofErr w:type="spellStart"/>
      <w:r w:rsidR="005E7E03">
        <w:t>Kostrabovej</w:t>
      </w:r>
      <w:proofErr w:type="spellEnd"/>
      <w:r w:rsidR="005E7E03">
        <w:t xml:space="preserve">, bývalej dočasne </w:t>
      </w:r>
      <w:r w:rsidR="009F740D">
        <w:t xml:space="preserve">menovanej generálnej riaditeľke Slovenskej národnej knižnice </w:t>
      </w:r>
      <w:r w:rsidR="00DB0600">
        <w:t>(</w:t>
      </w:r>
      <w:r w:rsidR="009F740D">
        <w:t>dočasné vymenovanie</w:t>
      </w:r>
      <w:r w:rsidR="0060429C">
        <w:t xml:space="preserve"> jej</w:t>
      </w:r>
      <w:r w:rsidR="009F740D">
        <w:t xml:space="preserve"> uplynulo 25.9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</w:t>
      </w:r>
      <w:r w:rsidR="009F740D">
        <w:t>a</w:t>
      </w:r>
      <w:r w:rsidR="0063161F" w:rsidRPr="00EB60CC">
        <w:t xml:space="preserve">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9F740D">
        <w:t>a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EC6F0E">
        <w:t>ej verejnej funkcionárky</w:t>
      </w:r>
      <w:r w:rsidR="007F469A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9D71E0" w:rsidRPr="00110B7E">
        <w:t>verejn</w:t>
      </w:r>
      <w:r w:rsidR="009D71E0">
        <w:t>ej funkcionárke Ivane</w:t>
      </w:r>
      <w:r w:rsidR="005E7E03">
        <w:t xml:space="preserve"> </w:t>
      </w:r>
      <w:proofErr w:type="spellStart"/>
      <w:r w:rsidR="005E7E03">
        <w:t>Kostrabovej</w:t>
      </w:r>
      <w:proofErr w:type="spellEnd"/>
      <w:r w:rsidR="005E7E03">
        <w:t xml:space="preserve">, bývalej dočasne </w:t>
      </w:r>
      <w:bookmarkStart w:id="0" w:name="_GoBack"/>
      <w:bookmarkEnd w:id="0"/>
      <w:r w:rsidR="009D71E0">
        <w:t>menovanej generálnej riaditeľke Slovenskej národnej knižnice</w:t>
      </w:r>
      <w:r w:rsidR="00544695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EC6F0E">
        <w:t>45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E7E03"/>
    <w:rsid w:val="005F32D5"/>
    <w:rsid w:val="005F58D0"/>
    <w:rsid w:val="00600B20"/>
    <w:rsid w:val="0060429C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9342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D71E0"/>
    <w:rsid w:val="009F1032"/>
    <w:rsid w:val="009F45DD"/>
    <w:rsid w:val="009F5E90"/>
    <w:rsid w:val="009F740D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6F0E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315462A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22298B-DA5E-4295-92D9-24C19D23E0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9</TotalTime>
  <Pages>1</Pages>
  <Words>317</Words>
  <Characters>2059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60</cp:revision>
  <cp:lastPrinted>2025-06-18T15:06:00Z</cp:lastPrinted>
  <dcterms:created xsi:type="dcterms:W3CDTF">2021-09-24T06:29:00Z</dcterms:created>
  <dcterms:modified xsi:type="dcterms:W3CDTF">2025-06-18T15:06:00Z</dcterms:modified>
</cp:coreProperties>
</file>